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80D43" w14:textId="4766C48E" w:rsidR="00684CF9" w:rsidRDefault="00684CF9" w:rsidP="00684CF9">
      <w:pPr>
        <w:rPr>
          <w:color w:val="FF0000"/>
        </w:rPr>
      </w:pPr>
      <w:r>
        <w:rPr>
          <w:color w:val="FF0000"/>
        </w:rPr>
        <w:t>BLEEDING PAGE.BLEEDING CAUSES.EDELMAN.WHNE.MZ</w:t>
      </w:r>
    </w:p>
    <w:p w14:paraId="629C5706" w14:textId="76D54229" w:rsidR="00684CF9" w:rsidRPr="006C6FD1" w:rsidRDefault="00684CF9" w:rsidP="00684CF9">
      <w:pPr>
        <w:rPr>
          <w:color w:val="FF0000"/>
        </w:rPr>
      </w:pPr>
      <w:r w:rsidRPr="006C6FD1">
        <w:rPr>
          <w:color w:val="FF0000"/>
        </w:rPr>
        <w:t>(JONNAMAE</w:t>
      </w:r>
      <w:r>
        <w:rPr>
          <w:color w:val="FF0000"/>
        </w:rPr>
        <w:t>,</w:t>
      </w:r>
      <w:r w:rsidRPr="006C6FD1">
        <w:rPr>
          <w:color w:val="FF0000"/>
        </w:rPr>
        <w:t xml:space="preserve"> PLEASE </w:t>
      </w:r>
      <w:r>
        <w:rPr>
          <w:color w:val="FF0000"/>
        </w:rPr>
        <w:t xml:space="preserve">PUT THIS SECTION RIGHT ABOVE GYNECOLOGIST NEAR ME AND PLEASE </w:t>
      </w:r>
      <w:r w:rsidRPr="006C6FD1">
        <w:rPr>
          <w:color w:val="FF0000"/>
        </w:rPr>
        <w:t xml:space="preserve">TOGGLE THE H4 </w:t>
      </w:r>
      <w:r>
        <w:rPr>
          <w:color w:val="FF0000"/>
        </w:rPr>
        <w:t>SECTION</w:t>
      </w:r>
      <w:r w:rsidRPr="006C6FD1">
        <w:rPr>
          <w:color w:val="FF0000"/>
        </w:rPr>
        <w:t>S</w:t>
      </w:r>
      <w:r>
        <w:rPr>
          <w:color w:val="FF0000"/>
        </w:rPr>
        <w:t>, THANKYOU</w:t>
      </w:r>
      <w:r w:rsidRPr="006C6FD1">
        <w:rPr>
          <w:color w:val="FF0000"/>
        </w:rPr>
        <w:t>)</w:t>
      </w:r>
    </w:p>
    <w:p w14:paraId="22C36609" w14:textId="77777777" w:rsidR="00684CF9" w:rsidRPr="00DA6D2F" w:rsidRDefault="00684CF9" w:rsidP="00684CF9">
      <w:r w:rsidRPr="00DA6D2F">
        <w:t xml:space="preserve">CAUSES OF ABNORMAL  BLEEDING </w:t>
      </w:r>
      <w:r w:rsidRPr="006F710E">
        <w:rPr>
          <w:color w:val="FF0000"/>
        </w:rPr>
        <w:t>(h2)</w:t>
      </w:r>
    </w:p>
    <w:p w14:paraId="3D2E2D7A" w14:textId="47612535" w:rsidR="00684CF9" w:rsidRDefault="00684CF9" w:rsidP="00684CF9">
      <w:r w:rsidRPr="00DA7943">
        <w:t xml:space="preserve">Many things may cause abnormal </w:t>
      </w:r>
      <w:r>
        <w:t>vaginal</w:t>
      </w:r>
      <w:r w:rsidRPr="00DA7943">
        <w:t xml:space="preserve"> bleeding. However, the two most common are </w:t>
      </w:r>
      <w:r>
        <w:t xml:space="preserve">hormonal imbalances that lead to ovulation disorders and </w:t>
      </w:r>
      <w:r w:rsidRPr="00DA7943">
        <w:t>structural abnormalities</w:t>
      </w:r>
      <w:r>
        <w:t xml:space="preserve"> of the uterus.</w:t>
      </w:r>
      <w:r w:rsidRPr="00DA7943">
        <w:t xml:space="preserve"> </w:t>
      </w:r>
      <w:r w:rsidR="009151D9">
        <w:t xml:space="preserve"> </w:t>
      </w:r>
    </w:p>
    <w:p w14:paraId="2F9382BA" w14:textId="77777777" w:rsidR="00684CF9" w:rsidRPr="00DA6D2F" w:rsidRDefault="00684CF9" w:rsidP="00684CF9">
      <w:r w:rsidRPr="00DA6D2F">
        <w:t>Other causes include</w:t>
      </w:r>
      <w:r>
        <w:t xml:space="preserve"> gynecological</w:t>
      </w:r>
      <w:r w:rsidRPr="00DA6D2F">
        <w:t xml:space="preserve"> cancer</w:t>
      </w:r>
      <w:r>
        <w:t>s</w:t>
      </w:r>
      <w:r w:rsidRPr="00DA6D2F">
        <w:t xml:space="preserve">, </w:t>
      </w:r>
      <w:r>
        <w:t>reproductive system infections</w:t>
      </w:r>
      <w:r w:rsidRPr="00DA6D2F">
        <w:t>, medications, retained foreign bodies, trauma, diseases, and other medical conditions.</w:t>
      </w:r>
    </w:p>
    <w:p w14:paraId="490AF881" w14:textId="77777777" w:rsidR="00684CF9" w:rsidRPr="00DA6D2F" w:rsidRDefault="00684CF9" w:rsidP="00684CF9">
      <w:r w:rsidRPr="00DA6D2F">
        <w:t>HORMONAL CAUSES of IRREGULAR BLEEDING</w:t>
      </w:r>
      <w:r>
        <w:t xml:space="preserve"> </w:t>
      </w:r>
      <w:r w:rsidRPr="006F710E">
        <w:rPr>
          <w:color w:val="FF0000"/>
        </w:rPr>
        <w:t>(h3)</w:t>
      </w:r>
    </w:p>
    <w:p w14:paraId="44EC4C06" w14:textId="74FC6A13" w:rsidR="00684CF9" w:rsidRDefault="00684CF9" w:rsidP="00684CF9">
      <w:r w:rsidRPr="00DA6D2F">
        <w:t>Hormones play an integral part in the female reproductive system. Consequently, hormonal imbalance</w:t>
      </w:r>
      <w:r>
        <w:t>s are</w:t>
      </w:r>
      <w:r w:rsidRPr="00DA6D2F">
        <w:t xml:space="preserve"> the main cause of abnormal </w:t>
      </w:r>
      <w:r>
        <w:t>uterine</w:t>
      </w:r>
      <w:r w:rsidRPr="00DA6D2F">
        <w:t xml:space="preserve"> bleeding. Hormonal imbalances that affect the menstrual cycle happen more often in younger women just starting their period and </w:t>
      </w:r>
      <w:r w:rsidR="009151D9">
        <w:t xml:space="preserve">mid-life </w:t>
      </w:r>
      <w:r w:rsidRPr="00DA6D2F">
        <w:t xml:space="preserve">women </w:t>
      </w:r>
      <w:r w:rsidR="009151D9">
        <w:t xml:space="preserve">transitioning through perimenopause. </w:t>
      </w:r>
      <w:r w:rsidRPr="00DA6D2F">
        <w:t xml:space="preserve"> </w:t>
      </w:r>
    </w:p>
    <w:p w14:paraId="382D4FE2" w14:textId="77777777" w:rsidR="00684CF9" w:rsidRPr="00DA6D2F" w:rsidRDefault="00684CF9" w:rsidP="00684CF9">
      <w:r w:rsidRPr="00DA6D2F">
        <w:t xml:space="preserve">Typically, hormonal imbalances that lead to abnormal bleeding are caused by an excess production of estrogen or the underproduction of progesterone. </w:t>
      </w:r>
    </w:p>
    <w:p w14:paraId="3D5E5271" w14:textId="77777777" w:rsidR="00684CF9" w:rsidRPr="00DA6D2F" w:rsidRDefault="00684CF9" w:rsidP="00684CF9">
      <w:r w:rsidRPr="00DA6D2F">
        <w:t xml:space="preserve">ANOVULATION </w:t>
      </w:r>
      <w:r w:rsidRPr="00F659E9">
        <w:rPr>
          <w:color w:val="FF0000"/>
        </w:rPr>
        <w:t>(h4)</w:t>
      </w:r>
    </w:p>
    <w:p w14:paraId="668D7B83" w14:textId="77777777" w:rsidR="00684CF9" w:rsidRDefault="00684CF9" w:rsidP="00684CF9">
      <w:r w:rsidRPr="00DA6D2F">
        <w:t>Anovulation occurs when a woman does not ovulate during her menstrual cycle. During ovulation, the ovary release</w:t>
      </w:r>
      <w:r>
        <w:t>s</w:t>
      </w:r>
      <w:r w:rsidRPr="00DA6D2F">
        <w:t xml:space="preserve"> an oocyte (egg)</w:t>
      </w:r>
      <w:r>
        <w:t xml:space="preserve"> into</w:t>
      </w:r>
      <w:r w:rsidRPr="00DA6D2F">
        <w:t xml:space="preserve"> the fallopian tube. If the egg is fertilized, the egg will attach to the</w:t>
      </w:r>
      <w:r>
        <w:t xml:space="preserve"> endometrium (the</w:t>
      </w:r>
      <w:r w:rsidRPr="00DA6D2F">
        <w:t xml:space="preserve"> wall of the uterus</w:t>
      </w:r>
      <w:r>
        <w:t xml:space="preserve">.) </w:t>
      </w:r>
      <w:r w:rsidRPr="00DA6D2F">
        <w:t xml:space="preserve">The endometrium thickens in preparation </w:t>
      </w:r>
      <w:r>
        <w:t>for</w:t>
      </w:r>
      <w:r w:rsidRPr="00DA6D2F">
        <w:t xml:space="preserve"> pregnancy. However, if the egg is not fertilized, the body sheds the endometrium. This shedding is what causes bleeding during normal menstruation. </w:t>
      </w:r>
    </w:p>
    <w:p w14:paraId="5CC82ED9" w14:textId="5D9A89A3" w:rsidR="00684CF9" w:rsidRPr="00DA6D2F" w:rsidRDefault="00684CF9" w:rsidP="00684CF9">
      <w:r>
        <w:t>When an egg is not released during the menstrual cycle (anovulation), the body does not know to shed the endometrium (uterine lining.) This causes the lining to build up, becoming</w:t>
      </w:r>
      <w:r w:rsidRPr="00DA6D2F">
        <w:t xml:space="preserve"> thicker and thicker, until it collapses, leading to heavy bleeding. </w:t>
      </w:r>
      <w:r w:rsidR="009151D9">
        <w:t xml:space="preserve">This heavy bleeding looks like a menstrual period.  </w:t>
      </w:r>
      <w:r w:rsidRPr="00DA6D2F">
        <w:t xml:space="preserve"> </w:t>
      </w:r>
    </w:p>
    <w:p w14:paraId="06BA2802" w14:textId="77777777" w:rsidR="00684CF9" w:rsidRPr="00DA6D2F" w:rsidRDefault="00684CF9" w:rsidP="00684CF9">
      <w:r w:rsidRPr="00DA6D2F">
        <w:t>Anovulation has many causes. The most common</w:t>
      </w:r>
      <w:r>
        <w:t>,</w:t>
      </w:r>
      <w:r w:rsidRPr="00DA6D2F">
        <w:t xml:space="preserve"> however, is hormonal imbalance</w:t>
      </w:r>
      <w:r>
        <w:t>.</w:t>
      </w:r>
    </w:p>
    <w:p w14:paraId="2E9D7ACB" w14:textId="77777777" w:rsidR="00684CF9" w:rsidRPr="00DA6D2F" w:rsidRDefault="00684CF9" w:rsidP="00684CF9">
      <w:r>
        <w:t xml:space="preserve">HORMONAL </w:t>
      </w:r>
      <w:r w:rsidRPr="00DA6D2F">
        <w:t xml:space="preserve">CONTRACEPTIVES </w:t>
      </w:r>
      <w:r w:rsidRPr="00F659E9">
        <w:rPr>
          <w:color w:val="FF0000"/>
        </w:rPr>
        <w:t>(h4)</w:t>
      </w:r>
    </w:p>
    <w:p w14:paraId="6A7C7BB6" w14:textId="32577413" w:rsidR="00684CF9" w:rsidRDefault="009151D9" w:rsidP="00684CF9">
      <w:pPr>
        <w:shd w:val="clear" w:color="auto" w:fill="FFFFFF"/>
        <w:spacing w:before="100" w:beforeAutospacing="1" w:after="100" w:afterAutospacing="1" w:line="240" w:lineRule="auto"/>
      </w:pPr>
      <w:r>
        <w:t xml:space="preserve">Hormonal contraceptives are often used to control irregular or heavy bleeding, even in cases where contraception is not needed.  At the same time there may be adjustment bleeding that takes place while the contraceptive begins to work.  This may be true for many types of contraception including </w:t>
      </w:r>
      <w:r w:rsidR="00684CF9" w:rsidRPr="00DA6D2F">
        <w:t>birth control</w:t>
      </w:r>
      <w:r>
        <w:t xml:space="preserve"> pills, an injection with Depo-Provera </w:t>
      </w:r>
      <w:proofErr w:type="gramStart"/>
      <w:r>
        <w:t>( a</w:t>
      </w:r>
      <w:proofErr w:type="gramEnd"/>
      <w:r>
        <w:t xml:space="preserve"> progesterone contraception), intrauterine devices (IUD’s), </w:t>
      </w:r>
      <w:r w:rsidR="00684CF9">
        <w:t>vaginal inserts (the NuvaRing</w:t>
      </w:r>
      <w:r>
        <w:t xml:space="preserve"> or </w:t>
      </w:r>
      <w:proofErr w:type="spellStart"/>
      <w:r>
        <w:t>Annovera</w:t>
      </w:r>
      <w:proofErr w:type="spellEnd"/>
      <w:r w:rsidR="00684CF9">
        <w:t>) and injectables (like Implanon).</w:t>
      </w:r>
      <w:r w:rsidR="00684CF9" w:rsidRPr="00DA6D2F">
        <w:t xml:space="preserve"> </w:t>
      </w:r>
    </w:p>
    <w:p w14:paraId="44A2D746" w14:textId="6C084318" w:rsidR="00684CF9" w:rsidRPr="00DA6D2F" w:rsidRDefault="00684CF9" w:rsidP="00684CF9">
      <w:pPr>
        <w:shd w:val="clear" w:color="auto" w:fill="FFFFFF"/>
        <w:spacing w:before="100" w:beforeAutospacing="1" w:after="100" w:afterAutospacing="1" w:line="240" w:lineRule="auto"/>
      </w:pPr>
      <w:r>
        <w:t xml:space="preserve">Spotting </w:t>
      </w:r>
      <w:r w:rsidRPr="00DA6D2F">
        <w:t>in between periods and breakthrough bleeding (unexpected uterine bleeding that requires a tampon or sanitary pad)</w:t>
      </w:r>
      <w:r>
        <w:t xml:space="preserve"> is the most common type of abnormal bleeding</w:t>
      </w:r>
      <w:r w:rsidR="009151D9">
        <w:t>.</w:t>
      </w:r>
    </w:p>
    <w:p w14:paraId="36297052" w14:textId="77777777" w:rsidR="00684CF9" w:rsidRPr="00DA6D2F" w:rsidRDefault="00684CF9" w:rsidP="00684CF9">
      <w:r w:rsidRPr="00DA6D2F">
        <w:t>HORMONE THERAPY</w:t>
      </w:r>
      <w:r>
        <w:t xml:space="preserve"> </w:t>
      </w:r>
      <w:r w:rsidRPr="00F659E9">
        <w:rPr>
          <w:color w:val="FF0000"/>
        </w:rPr>
        <w:t>(h4)</w:t>
      </w:r>
    </w:p>
    <w:p w14:paraId="6EC6D619" w14:textId="718ED09A" w:rsidR="00684CF9" w:rsidRDefault="00684CF9" w:rsidP="00684CF9">
      <w:r w:rsidRPr="00DA6D2F">
        <w:t xml:space="preserve">Hormone replacement therapy may be used to treat symptoms of menopause, such as hot flashes. Your doctor </w:t>
      </w:r>
      <w:r w:rsidR="009151D9">
        <w:t xml:space="preserve">may offer </w:t>
      </w:r>
      <w:r w:rsidRPr="00DA6D2F">
        <w:t xml:space="preserve">bio-identical hormones to replace the hormones, like estrogen your body stops producing during menopause. </w:t>
      </w:r>
    </w:p>
    <w:p w14:paraId="5D1074E4" w14:textId="77777777" w:rsidR="00684CF9" w:rsidRPr="00DA6D2F" w:rsidRDefault="00684CF9" w:rsidP="00684CF9">
      <w:r>
        <w:t>H</w:t>
      </w:r>
      <w:r w:rsidRPr="00DA6D2F">
        <w:t>ormone</w:t>
      </w:r>
      <w:r>
        <w:t xml:space="preserve"> therapy</w:t>
      </w:r>
      <w:r w:rsidRPr="00DA6D2F">
        <w:t xml:space="preserve"> may cause anything from light</w:t>
      </w:r>
      <w:r>
        <w:t xml:space="preserve"> spotting </w:t>
      </w:r>
      <w:r w:rsidRPr="00DA6D2F">
        <w:t>to bleeding that</w:t>
      </w:r>
      <w:r>
        <w:t xml:space="preserve"> mimics a</w:t>
      </w:r>
      <w:r w:rsidRPr="00DA6D2F">
        <w:t xml:space="preserve"> normal period. If you experience bleeding after hormone replacement therapy, consult your gynecologist or doctor. </w:t>
      </w:r>
    </w:p>
    <w:p w14:paraId="5B6139C0" w14:textId="77777777" w:rsidR="00684CF9" w:rsidRPr="00DA6D2F" w:rsidRDefault="00684CF9" w:rsidP="00684CF9">
      <w:r w:rsidRPr="00DA6D2F">
        <w:t>POLYCYSTIC OVARY SYNDROME (PCOS)</w:t>
      </w:r>
      <w:r>
        <w:t xml:space="preserve"> </w:t>
      </w:r>
      <w:r w:rsidRPr="00F659E9">
        <w:rPr>
          <w:color w:val="FF0000"/>
        </w:rPr>
        <w:t>(h4)</w:t>
      </w:r>
    </w:p>
    <w:p w14:paraId="3BF15C4F" w14:textId="77777777" w:rsidR="00684CF9" w:rsidRPr="00DA6D2F" w:rsidRDefault="00684CF9" w:rsidP="00684CF9">
      <w:r w:rsidRPr="00DA6D2F">
        <w:t xml:space="preserve">Abnormal uterine bleeding is a symptom of polycystic ovarian syndrome  (PCOS). PCOS is often caused by a hormonal imbalance </w:t>
      </w:r>
      <w:r>
        <w:t>that results in</w:t>
      </w:r>
      <w:r w:rsidRPr="00DA6D2F">
        <w:t xml:space="preserve"> anovulation (when your body does not release an egg during your menstrual cycle.) In this situation, too much estrogen causes the endometrium (the lining of the uterus) to thicken, while a lack of progesterone fails to signal the release of the endometrium. </w:t>
      </w:r>
    </w:p>
    <w:p w14:paraId="356F0935" w14:textId="77777777" w:rsidR="00684CF9" w:rsidRDefault="00684CF9" w:rsidP="00684CF9">
      <w:r>
        <w:t xml:space="preserve">BEING OVERWEIGHT </w:t>
      </w:r>
      <w:r w:rsidRPr="00F659E9">
        <w:rPr>
          <w:color w:val="FF0000"/>
        </w:rPr>
        <w:t>(h4)</w:t>
      </w:r>
    </w:p>
    <w:p w14:paraId="7FC10D2B" w14:textId="4DABA788" w:rsidR="00684CF9" w:rsidRPr="00DA6D2F" w:rsidRDefault="00684CF9" w:rsidP="00684CF9">
      <w:r w:rsidRPr="00DA6D2F">
        <w:t xml:space="preserve">Weight can cause irregular bleeding. Adipose tissue (fat) produces </w:t>
      </w:r>
      <w:r w:rsidR="00A16436">
        <w:t xml:space="preserve">a weak </w:t>
      </w:r>
      <w:r w:rsidRPr="00DA6D2F">
        <w:t>estrogen</w:t>
      </w:r>
      <w:r w:rsidR="00A16436">
        <w:t xml:space="preserve"> that is different from the estrogen made in your ovaries. </w:t>
      </w:r>
      <w:r w:rsidRPr="00DA6D2F">
        <w:t xml:space="preserve">Too much adipose tissue may lead to an excess of estrogen. Estrogen may cause anovulation and lead to the buildup of </w:t>
      </w:r>
      <w:r>
        <w:t xml:space="preserve">the </w:t>
      </w:r>
      <w:r w:rsidRPr="00DA6D2F">
        <w:t>uterine lining. Recent research also suggests that excess weight may cause inflammation of the womb lining, causing delayed womb repair.</w:t>
      </w:r>
    </w:p>
    <w:p w14:paraId="2C231F70" w14:textId="77777777" w:rsidR="00684CF9" w:rsidRPr="00DA6D2F" w:rsidRDefault="00684CF9" w:rsidP="00684CF9">
      <w:r w:rsidRPr="00DA6D2F">
        <w:t>STRUCTURAL ABNORMALITIES</w:t>
      </w:r>
      <w:r>
        <w:t xml:space="preserve"> </w:t>
      </w:r>
      <w:r w:rsidRPr="006F710E">
        <w:rPr>
          <w:color w:val="FF0000"/>
        </w:rPr>
        <w:t>(h3)</w:t>
      </w:r>
    </w:p>
    <w:p w14:paraId="5A79C60E" w14:textId="5945D396" w:rsidR="00684CF9" w:rsidRPr="00DA6D2F" w:rsidRDefault="00684CF9" w:rsidP="00684CF9">
      <w:r w:rsidRPr="00DA6D2F">
        <w:t xml:space="preserve">The second most common cause of irregular bleeding </w:t>
      </w:r>
      <w:r>
        <w:t>is</w:t>
      </w:r>
      <w:r w:rsidRPr="00DA6D2F">
        <w:t xml:space="preserve"> lesions, also known as structural abnormalities, in and around the uterus. The most common types of structural abnormalities include uterine fibroids, endometrial polyps, and adenomyosis.</w:t>
      </w:r>
      <w:r w:rsidR="00A16436">
        <w:t xml:space="preserve">  </w:t>
      </w:r>
      <w:r w:rsidR="00A16436" w:rsidRPr="00A16436">
        <w:t xml:space="preserve">Structural abnormalities are more common age 35 and beyond. Structural abnormalities are also more common in </w:t>
      </w:r>
      <w:r w:rsidR="00A16436">
        <w:t xml:space="preserve">women who are overweight, even in younger overweight women. </w:t>
      </w:r>
    </w:p>
    <w:p w14:paraId="0CAFF409" w14:textId="77777777" w:rsidR="00684CF9" w:rsidRDefault="00684CF9" w:rsidP="00684CF9">
      <w:pPr>
        <w:shd w:val="clear" w:color="auto" w:fill="FFFFFF"/>
        <w:spacing w:after="300" w:line="240" w:lineRule="auto"/>
      </w:pPr>
      <w:r>
        <w:t xml:space="preserve">ENDOMETRIAL POLYPS </w:t>
      </w:r>
      <w:r w:rsidRPr="00F659E9">
        <w:rPr>
          <w:color w:val="FF0000"/>
        </w:rPr>
        <w:t>(h4)</w:t>
      </w:r>
    </w:p>
    <w:p w14:paraId="5531B4CA" w14:textId="489821C8" w:rsidR="00684CF9" w:rsidRPr="00DA6D2F" w:rsidRDefault="00684CF9" w:rsidP="00684CF9">
      <w:pPr>
        <w:shd w:val="clear" w:color="auto" w:fill="FFFFFF"/>
        <w:spacing w:after="300" w:line="240" w:lineRule="auto"/>
      </w:pPr>
      <w:r>
        <w:t>Endometrial polyps, also known as u</w:t>
      </w:r>
      <w:r w:rsidRPr="00DA6D2F">
        <w:t xml:space="preserve">terine polyps, </w:t>
      </w:r>
      <w:r>
        <w:t>cause</w:t>
      </w:r>
      <w:r w:rsidRPr="00DA6D2F">
        <w:t xml:space="preserve"> 25% of cases of abnormal bleeding. Uterine polyps are fleshy growths of endometrium tissue</w:t>
      </w:r>
      <w:r>
        <w:t xml:space="preserve"> that occur</w:t>
      </w:r>
      <w:r w:rsidRPr="00DA6D2F">
        <w:t xml:space="preserve"> along the </w:t>
      </w:r>
      <w:r>
        <w:t>uterus lining.</w:t>
      </w:r>
      <w:r w:rsidRPr="00DA6D2F">
        <w:t xml:space="preserve"> The exact cause of uterine polyps is unknown. However, scientist</w:t>
      </w:r>
      <w:r>
        <w:t>s believe that excess estrogen, which causes the endometrium to thicken each month, may play a role in developing</w:t>
      </w:r>
      <w:r w:rsidRPr="00DA6D2F">
        <w:t xml:space="preserve"> polyps. </w:t>
      </w:r>
    </w:p>
    <w:p w14:paraId="6EF19A13" w14:textId="577CF5C7" w:rsidR="00684CF9" w:rsidRPr="00DA6D2F" w:rsidRDefault="00684CF9" w:rsidP="00684CF9">
      <w:pPr>
        <w:shd w:val="clear" w:color="auto" w:fill="FFFFFF"/>
        <w:spacing w:after="300" w:line="240" w:lineRule="auto"/>
      </w:pPr>
      <w:r w:rsidRPr="00DA6D2F">
        <w:t>Uterine polyps may be as small as a sesame seed</w:t>
      </w:r>
      <w:r>
        <w:t xml:space="preserve"> or</w:t>
      </w:r>
      <w:r w:rsidRPr="00DA6D2F">
        <w:t xml:space="preserve"> as large as a golf ball. While polyps </w:t>
      </w:r>
      <w:r w:rsidR="00A16436">
        <w:t xml:space="preserve">may </w:t>
      </w:r>
      <w:proofErr w:type="gramStart"/>
      <w:r w:rsidR="00A16436">
        <w:t xml:space="preserve">contain </w:t>
      </w:r>
      <w:r w:rsidRPr="00DA6D2F">
        <w:t xml:space="preserve"> </w:t>
      </w:r>
      <w:r w:rsidR="00A16436">
        <w:t>cancer</w:t>
      </w:r>
      <w:proofErr w:type="gramEnd"/>
      <w:r w:rsidR="00A16436">
        <w:t xml:space="preserve"> cells, </w:t>
      </w:r>
      <w:r w:rsidRPr="00DA6D2F">
        <w:t>98% of polyps are benign (non-cancerous.) Benign polyps can still cause problems, including abnormal bleeding</w:t>
      </w:r>
      <w:r>
        <w:t>. A</w:t>
      </w:r>
      <w:r w:rsidRPr="00DA6D2F">
        <w:t xml:space="preserve">bnormal bleeding is a symptom of uterine polyps </w:t>
      </w:r>
      <w:hyperlink r:id="rId8" w:history="1">
        <w:r w:rsidRPr="00DA6D2F">
          <w:t>68% of the time</w:t>
        </w:r>
        <w:r>
          <w:t>.</w:t>
        </w:r>
      </w:hyperlink>
      <w:r w:rsidRPr="00DA6D2F">
        <w:t xml:space="preserve"> Uterine polyps may cause irregular periods, long or </w:t>
      </w:r>
      <w:r w:rsidRPr="004C43CD">
        <w:rPr>
          <w:u w:val="single"/>
        </w:rPr>
        <w:t>heavy periods (menorrhagia</w:t>
      </w:r>
      <w:r>
        <w:rPr>
          <w:u w:val="single"/>
        </w:rPr>
        <w:t>), bleeding between periods, bleeding after sex,</w:t>
      </w:r>
      <w:r w:rsidRPr="00DA6D2F">
        <w:t xml:space="preserve"> and bleeding after menopause</w:t>
      </w:r>
      <w:r w:rsidR="00A16436">
        <w:t xml:space="preserve"> (postmenopausal bleeding)</w:t>
      </w:r>
      <w:r w:rsidRPr="00DA6D2F">
        <w:t>.</w:t>
      </w:r>
    </w:p>
    <w:p w14:paraId="45B0ABEF" w14:textId="77777777" w:rsidR="00684CF9" w:rsidRPr="00DA6D2F" w:rsidRDefault="00684CF9" w:rsidP="00684CF9">
      <w:pPr>
        <w:shd w:val="clear" w:color="auto" w:fill="FFFFFF"/>
        <w:spacing w:after="300" w:line="240" w:lineRule="auto"/>
      </w:pPr>
      <w:r>
        <w:t xml:space="preserve">UTERINE </w:t>
      </w:r>
      <w:r w:rsidRPr="00DA6D2F">
        <w:t>FIBROIDS</w:t>
      </w:r>
      <w:r>
        <w:t xml:space="preserve"> </w:t>
      </w:r>
      <w:r w:rsidRPr="00F659E9">
        <w:rPr>
          <w:color w:val="FF0000"/>
        </w:rPr>
        <w:t>(h4)</w:t>
      </w:r>
    </w:p>
    <w:p w14:paraId="25C0D25B" w14:textId="0641304B" w:rsidR="00684CF9" w:rsidRPr="00DA6D2F" w:rsidRDefault="00684CF9" w:rsidP="00684CF9">
      <w:pPr>
        <w:shd w:val="clear" w:color="auto" w:fill="FFFFFF"/>
        <w:spacing w:after="300" w:line="240" w:lineRule="auto"/>
      </w:pPr>
      <w:r w:rsidRPr="00DA6D2F">
        <w:t xml:space="preserve">Uterine fibroids are </w:t>
      </w:r>
      <w:r w:rsidR="00A16436">
        <w:t xml:space="preserve">usually </w:t>
      </w:r>
      <w:r w:rsidRPr="00DA6D2F">
        <w:t>non-cancerous tumors that develop in the muscles of the uterus. Most women have fibroids but don’t know it because the</w:t>
      </w:r>
      <w:r>
        <w:t>y</w:t>
      </w:r>
      <w:r w:rsidRPr="00DA6D2F">
        <w:t xml:space="preserve"> remain asymptomatic. However, elevated levels of estrogen and progesterone cause fibroids to grow and multiply. </w:t>
      </w:r>
      <w:r w:rsidR="00A16436">
        <w:t xml:space="preserve"> Rarely fibroids that grow rapidly or are very large can become cancerous fibroids. </w:t>
      </w:r>
    </w:p>
    <w:p w14:paraId="7152C16D" w14:textId="77777777" w:rsidR="00684CF9" w:rsidRDefault="00684CF9" w:rsidP="00684CF9">
      <w:pPr>
        <w:shd w:val="clear" w:color="auto" w:fill="FFFFFF"/>
        <w:spacing w:after="300" w:line="240" w:lineRule="auto"/>
      </w:pPr>
      <w:r w:rsidRPr="00DA6D2F">
        <w:t xml:space="preserve">Uterine fibroids may cause abnormal bleeding in several ways. These fibroids may block the uterus from contracting properly, leading to prolonged bleeding. Uterine fibroids can put pressure on the endometrium (the </w:t>
      </w:r>
      <w:r>
        <w:t>uterus lining),</w:t>
      </w:r>
      <w:r w:rsidRPr="00DA6D2F">
        <w:t xml:space="preserve"> causing heavy bleeding. Uterine fibroids may stimulate the </w:t>
      </w:r>
      <w:r>
        <w:t xml:space="preserve">growth </w:t>
      </w:r>
      <w:r w:rsidRPr="00DA6D2F">
        <w:t>of blood vessels</w:t>
      </w:r>
      <w:r>
        <w:t>,</w:t>
      </w:r>
      <w:r w:rsidRPr="00DA6D2F">
        <w:t xml:space="preserve"> which may cause spotting in between periods. </w:t>
      </w:r>
    </w:p>
    <w:p w14:paraId="0ED360AC" w14:textId="77777777" w:rsidR="00684CF9" w:rsidRPr="00DA6D2F" w:rsidRDefault="00684CF9" w:rsidP="00684CF9">
      <w:pPr>
        <w:shd w:val="clear" w:color="auto" w:fill="FFFFFF"/>
        <w:spacing w:after="300" w:line="240" w:lineRule="auto"/>
      </w:pPr>
      <w:r>
        <w:t xml:space="preserve">ADENOMYOSIS </w:t>
      </w:r>
      <w:r w:rsidRPr="00F659E9">
        <w:rPr>
          <w:color w:val="FF0000"/>
        </w:rPr>
        <w:t>(h4)</w:t>
      </w:r>
    </w:p>
    <w:p w14:paraId="5E305384" w14:textId="77777777" w:rsidR="00684CF9" w:rsidRPr="00DA6D2F" w:rsidRDefault="00684CF9" w:rsidP="00684CF9">
      <w:pPr>
        <w:shd w:val="clear" w:color="auto" w:fill="FFFFFF"/>
        <w:spacing w:before="100" w:beforeAutospacing="1" w:after="100" w:afterAutospacing="1" w:line="240" w:lineRule="auto"/>
      </w:pPr>
      <w:r w:rsidRPr="00DA6D2F">
        <w:t>Adenomyosis is caused when endometrium tissue (cells lining the wall of the uterus) grows into the outer musc</w:t>
      </w:r>
      <w:r>
        <w:t>ular</w:t>
      </w:r>
      <w:r w:rsidRPr="00DA6D2F">
        <w:t xml:space="preserve"> walls of the uterus (the myometrium). This leads to the thickening and enlarging of the uterus, which often causes painful and/or heavy periods.</w:t>
      </w:r>
    </w:p>
    <w:p w14:paraId="7F00CF28" w14:textId="77777777" w:rsidR="00684CF9" w:rsidRDefault="00684CF9" w:rsidP="00684CF9">
      <w:pPr>
        <w:shd w:val="clear" w:color="auto" w:fill="FFFFFF"/>
        <w:spacing w:before="100" w:beforeAutospacing="1" w:after="100" w:afterAutospacing="1" w:line="240" w:lineRule="auto"/>
      </w:pPr>
      <w:r>
        <w:t xml:space="preserve">GYNECOLOGICAL </w:t>
      </w:r>
      <w:r w:rsidRPr="00DA6D2F">
        <w:t xml:space="preserve">CANCERS </w:t>
      </w:r>
      <w:r w:rsidRPr="006F710E">
        <w:rPr>
          <w:color w:val="FF0000"/>
        </w:rPr>
        <w:t>(h3)</w:t>
      </w:r>
    </w:p>
    <w:p w14:paraId="5D183A6C" w14:textId="77777777" w:rsidR="00684CF9" w:rsidRDefault="00684CF9" w:rsidP="00684CF9">
      <w:pPr>
        <w:shd w:val="clear" w:color="auto" w:fill="FFFFFF"/>
        <w:spacing w:before="100" w:beforeAutospacing="1" w:after="100" w:afterAutospacing="1" w:line="240" w:lineRule="auto"/>
      </w:pPr>
      <w:r>
        <w:t xml:space="preserve">Except for vulvar cancer, all gynecological cancers may cause abnormal uterine or vaginal bleeding. </w:t>
      </w:r>
    </w:p>
    <w:p w14:paraId="05863C0C" w14:textId="77777777" w:rsidR="00684CF9" w:rsidRDefault="00684CF9" w:rsidP="00684CF9">
      <w:pPr>
        <w:shd w:val="clear" w:color="auto" w:fill="FFFFFF"/>
        <w:spacing w:before="100" w:beforeAutospacing="1" w:after="100" w:afterAutospacing="1" w:line="240" w:lineRule="auto"/>
      </w:pPr>
      <w:r>
        <w:t xml:space="preserve">CERVICAL CANCER </w:t>
      </w:r>
      <w:r w:rsidRPr="00F659E9">
        <w:rPr>
          <w:color w:val="FF0000"/>
        </w:rPr>
        <w:t>(h4)</w:t>
      </w:r>
    </w:p>
    <w:p w14:paraId="09BA40AD" w14:textId="77777777" w:rsidR="00684CF9" w:rsidRDefault="00684CF9" w:rsidP="00684CF9">
      <w:pPr>
        <w:shd w:val="clear" w:color="auto" w:fill="FFFFFF"/>
        <w:spacing w:before="100" w:beforeAutospacing="1" w:after="100" w:afterAutospacing="1" w:line="240" w:lineRule="auto"/>
      </w:pPr>
      <w:r>
        <w:t xml:space="preserve">UTERINE CANCER (ENDOMETRIAL CANCER) </w:t>
      </w:r>
      <w:r w:rsidRPr="00F659E9">
        <w:rPr>
          <w:color w:val="FF0000"/>
        </w:rPr>
        <w:t>(h4)</w:t>
      </w:r>
    </w:p>
    <w:p w14:paraId="494FD5AF" w14:textId="77777777" w:rsidR="00684CF9" w:rsidRDefault="00684CF9" w:rsidP="00684CF9">
      <w:pPr>
        <w:shd w:val="clear" w:color="auto" w:fill="FFFFFF"/>
        <w:spacing w:before="100" w:beforeAutospacing="1" w:after="100" w:afterAutospacing="1" w:line="240" w:lineRule="auto"/>
      </w:pPr>
      <w:r>
        <w:t>VAGINAL CANCER</w:t>
      </w:r>
      <w:r>
        <w:rPr>
          <w:color w:val="FF0000"/>
        </w:rPr>
        <w:t xml:space="preserve"> </w:t>
      </w:r>
      <w:r w:rsidRPr="00F659E9">
        <w:rPr>
          <w:color w:val="FF0000"/>
        </w:rPr>
        <w:t>(h4)</w:t>
      </w:r>
    </w:p>
    <w:p w14:paraId="16C57431" w14:textId="77777777" w:rsidR="00684CF9" w:rsidRPr="006F3207" w:rsidRDefault="00684CF9" w:rsidP="00684CF9">
      <w:pPr>
        <w:shd w:val="clear" w:color="auto" w:fill="FFFFFF"/>
        <w:spacing w:before="100" w:beforeAutospacing="1" w:after="100" w:afterAutospacing="1" w:line="240" w:lineRule="auto"/>
      </w:pPr>
      <w:r>
        <w:t xml:space="preserve">OVARIAN CANCER </w:t>
      </w:r>
      <w:r w:rsidRPr="00F659E9">
        <w:rPr>
          <w:color w:val="FF0000"/>
        </w:rPr>
        <w:t>(h4)</w:t>
      </w:r>
    </w:p>
    <w:p w14:paraId="30073892" w14:textId="77777777" w:rsidR="00684CF9" w:rsidRDefault="00684CF9" w:rsidP="00684CF9">
      <w:pPr>
        <w:shd w:val="clear" w:color="auto" w:fill="FFFFFF"/>
        <w:spacing w:before="100" w:beforeAutospacing="1" w:after="100" w:afterAutospacing="1" w:line="240" w:lineRule="auto"/>
        <w:rPr>
          <w:color w:val="FF0000"/>
        </w:rPr>
      </w:pPr>
      <w:r w:rsidRPr="00DA6D2F">
        <w:t xml:space="preserve">INFECTIONS </w:t>
      </w:r>
      <w:r w:rsidRPr="006F710E">
        <w:rPr>
          <w:color w:val="FF0000"/>
        </w:rPr>
        <w:t>(h3)</w:t>
      </w:r>
    </w:p>
    <w:p w14:paraId="2011F86E" w14:textId="77777777" w:rsidR="00684CF9" w:rsidRDefault="00684CF9" w:rsidP="00684CF9">
      <w:pPr>
        <w:shd w:val="clear" w:color="auto" w:fill="FFFFFF"/>
        <w:spacing w:before="100" w:beforeAutospacing="1" w:after="100" w:afterAutospacing="1" w:line="240" w:lineRule="auto"/>
      </w:pPr>
      <w:r>
        <w:t xml:space="preserve">SEXUALLY TRANSMITTED INFECTIONS (STIs) </w:t>
      </w:r>
      <w:r w:rsidRPr="00F659E9">
        <w:rPr>
          <w:color w:val="FF0000"/>
        </w:rPr>
        <w:t>(h4)</w:t>
      </w:r>
    </w:p>
    <w:p w14:paraId="6C74610F" w14:textId="275C523C" w:rsidR="00684CF9" w:rsidRPr="00516525" w:rsidRDefault="00684CF9" w:rsidP="00684CF9">
      <w:pPr>
        <w:shd w:val="clear" w:color="auto" w:fill="FFFFFF"/>
        <w:spacing w:before="100" w:beforeAutospacing="1" w:after="100" w:afterAutospacing="1" w:line="240" w:lineRule="auto"/>
      </w:pPr>
      <w:r>
        <w:t xml:space="preserve">Sexually transmitted infections (STIs,) also known as sexually transmitted diseases (STDs,) may cause abnormal uterine or vaginal bleeding. For example, </w:t>
      </w:r>
      <w:r>
        <w:rPr>
          <w:rFonts w:ascii="Roboto" w:hAnsi="Roboto"/>
          <w:color w:val="202124"/>
          <w:shd w:val="clear" w:color="auto" w:fill="FFFFFF"/>
        </w:rPr>
        <w:t xml:space="preserve">Chlamydia causes inflammation that may lead to bleeding in between periods. Chlamydia can also cause vaginal bleeding after sex. Gonorrhea is another STI that may cause vaginal bleeding in between periods. </w:t>
      </w:r>
      <w:r w:rsidR="00A16436">
        <w:rPr>
          <w:rFonts w:ascii="Roboto" w:hAnsi="Roboto"/>
          <w:color w:val="202124"/>
          <w:shd w:val="clear" w:color="auto" w:fill="FFFFFF"/>
        </w:rPr>
        <w:t xml:space="preserve"> Often these infections are silent with no pain or discharge or bleeding to signal they are present. </w:t>
      </w:r>
    </w:p>
    <w:p w14:paraId="47BC7921" w14:textId="77777777" w:rsidR="00684CF9" w:rsidRPr="00DA6D2F" w:rsidRDefault="00684CF9" w:rsidP="00684CF9">
      <w:pPr>
        <w:shd w:val="clear" w:color="auto" w:fill="FFFFFF"/>
        <w:spacing w:before="100" w:beforeAutospacing="1" w:after="100" w:afterAutospacing="1" w:line="240" w:lineRule="auto"/>
      </w:pPr>
      <w:r w:rsidRPr="00DA6D2F">
        <w:t xml:space="preserve">MEDICATIONS </w:t>
      </w:r>
      <w:r w:rsidRPr="006F710E">
        <w:rPr>
          <w:color w:val="FF0000"/>
        </w:rPr>
        <w:t>(h3)</w:t>
      </w:r>
    </w:p>
    <w:p w14:paraId="247FCA6C" w14:textId="77777777" w:rsidR="00684CF9" w:rsidRPr="00DA6D2F" w:rsidRDefault="00684CF9" w:rsidP="00684CF9">
      <w:pPr>
        <w:shd w:val="clear" w:color="auto" w:fill="FFFFFF"/>
        <w:spacing w:before="100" w:beforeAutospacing="1" w:after="100" w:afterAutospacing="1" w:line="240" w:lineRule="auto"/>
      </w:pPr>
      <w:r w:rsidRPr="00DA6D2F">
        <w:t xml:space="preserve">Irregular bleeding is a side effect of several medications. Most of these medications </w:t>
      </w:r>
      <w:r>
        <w:t>a</w:t>
      </w:r>
      <w:r w:rsidRPr="00DA6D2F">
        <w:t>ffect hormone levels</w:t>
      </w:r>
      <w:r>
        <w:t>. These medications</w:t>
      </w:r>
      <w:r w:rsidRPr="00DA6D2F">
        <w:t xml:space="preserve"> are listed under hormonal causes of abnormal bleeding. </w:t>
      </w:r>
    </w:p>
    <w:p w14:paraId="55854622" w14:textId="77777777" w:rsidR="00684CF9" w:rsidRPr="00F659E9" w:rsidRDefault="00684CF9" w:rsidP="00684CF9">
      <w:r w:rsidRPr="00F659E9">
        <w:t>BLOOD THINNERS</w:t>
      </w:r>
      <w:r>
        <w:t xml:space="preserve"> </w:t>
      </w:r>
      <w:r w:rsidRPr="00F659E9">
        <w:rPr>
          <w:color w:val="FF0000"/>
        </w:rPr>
        <w:t>(h4)</w:t>
      </w:r>
    </w:p>
    <w:p w14:paraId="74E06954" w14:textId="77777777" w:rsidR="00684CF9" w:rsidRDefault="00684CF9" w:rsidP="00684CF9">
      <w:r w:rsidRPr="00DA6D2F">
        <w:t>Abnormal bleeding is a well-known side effect in women taking blood thinners like aspirin</w:t>
      </w:r>
      <w:r>
        <w:t>, edoxaban,</w:t>
      </w:r>
      <w:r w:rsidRPr="00DA6D2F">
        <w:t xml:space="preserve"> and warf</w:t>
      </w:r>
      <w:r>
        <w:t>ar</w:t>
      </w:r>
      <w:r w:rsidRPr="00DA6D2F">
        <w:t>in. While these medications do not cause bleeding to start, they may make bleeding heavier or last longer than it otherwise would.</w:t>
      </w:r>
    </w:p>
    <w:p w14:paraId="6035B9B1" w14:textId="77777777" w:rsidR="00684CF9" w:rsidRPr="00DA6D2F" w:rsidRDefault="00684CF9" w:rsidP="00684CF9">
      <w:r>
        <w:t xml:space="preserve">TRICYCLIC ANTIDEPRESSANTS </w:t>
      </w:r>
      <w:r w:rsidRPr="00F659E9">
        <w:rPr>
          <w:color w:val="FF0000"/>
        </w:rPr>
        <w:t>(h4)</w:t>
      </w:r>
    </w:p>
    <w:p w14:paraId="0821B703" w14:textId="77777777" w:rsidR="00684CF9" w:rsidRDefault="00684CF9" w:rsidP="00684CF9">
      <w:r w:rsidRPr="00DA6D2F">
        <w:t>RETAINED FOREIGN BODIES</w:t>
      </w:r>
      <w:r>
        <w:t xml:space="preserve"> </w:t>
      </w:r>
      <w:r w:rsidRPr="006F710E">
        <w:rPr>
          <w:color w:val="FF0000"/>
        </w:rPr>
        <w:t>(h3)</w:t>
      </w:r>
    </w:p>
    <w:p w14:paraId="10769D4C" w14:textId="77777777" w:rsidR="00684CF9" w:rsidRDefault="00684CF9" w:rsidP="00684CF9">
      <w:r>
        <w:t xml:space="preserve">TAMPON </w:t>
      </w:r>
      <w:r w:rsidRPr="00F659E9">
        <w:rPr>
          <w:color w:val="FF0000"/>
        </w:rPr>
        <w:t>(h4)</w:t>
      </w:r>
    </w:p>
    <w:p w14:paraId="317D30B8" w14:textId="77777777" w:rsidR="00684CF9" w:rsidRPr="00DA6D2F" w:rsidRDefault="00684CF9" w:rsidP="00684CF9">
      <w:r>
        <w:t xml:space="preserve">IUD </w:t>
      </w:r>
      <w:r w:rsidRPr="00F659E9">
        <w:rPr>
          <w:color w:val="FF0000"/>
        </w:rPr>
        <w:t>(h4)</w:t>
      </w:r>
    </w:p>
    <w:p w14:paraId="2AC2E0F5" w14:textId="77777777" w:rsidR="00684CF9" w:rsidRPr="00DA6D2F" w:rsidRDefault="00684CF9" w:rsidP="00684CF9">
      <w:r w:rsidRPr="00DA6D2F">
        <w:t>TRAUMA</w:t>
      </w:r>
      <w:r>
        <w:t xml:space="preserve"> </w:t>
      </w:r>
      <w:r w:rsidRPr="006F710E">
        <w:rPr>
          <w:color w:val="FF0000"/>
        </w:rPr>
        <w:t>(h3)</w:t>
      </w:r>
    </w:p>
    <w:p w14:paraId="113CCFE1" w14:textId="77777777" w:rsidR="00684CF9" w:rsidRDefault="00684CF9" w:rsidP="00684CF9">
      <w:r w:rsidRPr="00DA6D2F">
        <w:t xml:space="preserve">DISEASES </w:t>
      </w:r>
      <w:r w:rsidRPr="006F710E">
        <w:rPr>
          <w:color w:val="FF0000"/>
        </w:rPr>
        <w:t>(h3)</w:t>
      </w:r>
    </w:p>
    <w:p w14:paraId="64FF990B" w14:textId="77777777" w:rsidR="00684CF9" w:rsidRPr="00DA6D2F" w:rsidRDefault="00684CF9" w:rsidP="00684CF9">
      <w:r w:rsidRPr="00DA6D2F">
        <w:t>THYROID DISEASE</w:t>
      </w:r>
      <w:r>
        <w:t xml:space="preserve"> </w:t>
      </w:r>
      <w:r w:rsidRPr="00F659E9">
        <w:rPr>
          <w:color w:val="FF0000"/>
        </w:rPr>
        <w:t>(h4)</w:t>
      </w:r>
    </w:p>
    <w:p w14:paraId="3C9F1E94" w14:textId="77777777" w:rsidR="00684CF9" w:rsidRPr="00DA6D2F" w:rsidRDefault="00684CF9" w:rsidP="00684CF9">
      <w:r w:rsidRPr="00DA6D2F">
        <w:t xml:space="preserve">Your thyroid helps regulate hormones associated with your menstrual cycle. The overproduction or underproduction of thyroid hormones may result in skipped, light, or heavy periods. </w:t>
      </w:r>
    </w:p>
    <w:p w14:paraId="3F64D69A" w14:textId="77777777" w:rsidR="00684CF9" w:rsidRDefault="00684CF9" w:rsidP="00684CF9">
      <w:pPr>
        <w:rPr>
          <w:color w:val="FF0000"/>
        </w:rPr>
      </w:pPr>
      <w:r w:rsidRPr="00DA6D2F">
        <w:t>OTHER MEDICAL CONDITIONS</w:t>
      </w:r>
      <w:r>
        <w:t xml:space="preserve"> </w:t>
      </w:r>
      <w:r w:rsidRPr="006F710E">
        <w:rPr>
          <w:color w:val="FF0000"/>
        </w:rPr>
        <w:t>(h3)</w:t>
      </w:r>
    </w:p>
    <w:p w14:paraId="1A89ACB0" w14:textId="77777777" w:rsidR="00684CF9" w:rsidRPr="00516525" w:rsidRDefault="00684CF9" w:rsidP="00684CF9">
      <w:r w:rsidRPr="00516525">
        <w:t>PREGNANCY</w:t>
      </w:r>
      <w:r>
        <w:t>-RELATED</w:t>
      </w:r>
    </w:p>
    <w:p w14:paraId="37D42567" w14:textId="48A44FF5" w:rsidR="0003302F" w:rsidRDefault="0003302F" w:rsidP="00EF2B2C"/>
    <w:sectPr w:rsidR="000330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341781"/>
    <w:multiLevelType w:val="multilevel"/>
    <w:tmpl w:val="C4EC139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E1670B3"/>
    <w:multiLevelType w:val="hybridMultilevel"/>
    <w:tmpl w:val="A4B4F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841071">
    <w:abstractNumId w:val="0"/>
  </w:num>
  <w:num w:numId="2" w16cid:durableId="441873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MDYzNjQ2tTQ2NjBQ0lEKTi0uzszPAykwrAUAAWb0dCwAAAA="/>
  </w:docVars>
  <w:rsids>
    <w:rsidRoot w:val="001617F0"/>
    <w:rsid w:val="00022E22"/>
    <w:rsid w:val="0003302F"/>
    <w:rsid w:val="001617F0"/>
    <w:rsid w:val="00211EE8"/>
    <w:rsid w:val="00311655"/>
    <w:rsid w:val="004C0682"/>
    <w:rsid w:val="00500DE2"/>
    <w:rsid w:val="00684CF9"/>
    <w:rsid w:val="00684E04"/>
    <w:rsid w:val="006D7EC0"/>
    <w:rsid w:val="007A70CF"/>
    <w:rsid w:val="007C7ED8"/>
    <w:rsid w:val="0085436A"/>
    <w:rsid w:val="009151D9"/>
    <w:rsid w:val="009E59E0"/>
    <w:rsid w:val="009E6421"/>
    <w:rsid w:val="009F7590"/>
    <w:rsid w:val="00A16436"/>
    <w:rsid w:val="00A635A5"/>
    <w:rsid w:val="00BF3BCB"/>
    <w:rsid w:val="00D21B2E"/>
    <w:rsid w:val="00D51B9E"/>
    <w:rsid w:val="00DB66A4"/>
    <w:rsid w:val="00DF0804"/>
    <w:rsid w:val="00DF2963"/>
    <w:rsid w:val="00DF37B4"/>
    <w:rsid w:val="00ED6B70"/>
    <w:rsid w:val="00ED6D25"/>
    <w:rsid w:val="00EF2B2C"/>
    <w:rsid w:val="00F873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3DACB2"/>
  <w15:docId w15:val="{5633BBD3-852E-440C-AC08-700C70E9E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4CF9"/>
  </w:style>
  <w:style w:type="paragraph" w:styleId="Heading3">
    <w:name w:val="heading 3"/>
    <w:basedOn w:val="Normal"/>
    <w:link w:val="Heading3Char"/>
    <w:uiPriority w:val="9"/>
    <w:qFormat/>
    <w:rsid w:val="00EF2B2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B66A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B66A4"/>
    <w:rPr>
      <w:b/>
      <w:bCs/>
    </w:rPr>
  </w:style>
  <w:style w:type="character" w:styleId="Hyperlink">
    <w:name w:val="Hyperlink"/>
    <w:basedOn w:val="DefaultParagraphFont"/>
    <w:uiPriority w:val="99"/>
    <w:semiHidden/>
    <w:unhideWhenUsed/>
    <w:rsid w:val="00DB66A4"/>
    <w:rPr>
      <w:color w:val="0000FF"/>
      <w:u w:val="single"/>
    </w:rPr>
  </w:style>
  <w:style w:type="paragraph" w:styleId="ListParagraph">
    <w:name w:val="List Paragraph"/>
    <w:basedOn w:val="Normal"/>
    <w:uiPriority w:val="34"/>
    <w:qFormat/>
    <w:rsid w:val="009E59E0"/>
    <w:pPr>
      <w:ind w:left="720"/>
      <w:contextualSpacing/>
    </w:pPr>
  </w:style>
  <w:style w:type="character" w:styleId="Emphasis">
    <w:name w:val="Emphasis"/>
    <w:basedOn w:val="DefaultParagraphFont"/>
    <w:uiPriority w:val="20"/>
    <w:qFormat/>
    <w:rsid w:val="00211EE8"/>
    <w:rPr>
      <w:i/>
      <w:iCs/>
    </w:rPr>
  </w:style>
  <w:style w:type="character" w:customStyle="1" w:styleId="muxgbd">
    <w:name w:val="muxgbd"/>
    <w:basedOn w:val="DefaultParagraphFont"/>
    <w:rsid w:val="00A635A5"/>
  </w:style>
  <w:style w:type="character" w:customStyle="1" w:styleId="Heading3Char">
    <w:name w:val="Heading 3 Char"/>
    <w:basedOn w:val="DefaultParagraphFont"/>
    <w:link w:val="Heading3"/>
    <w:uiPriority w:val="9"/>
    <w:rsid w:val="00EF2B2C"/>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818482">
      <w:bodyDiv w:val="1"/>
      <w:marLeft w:val="0"/>
      <w:marRight w:val="0"/>
      <w:marTop w:val="0"/>
      <w:marBottom w:val="0"/>
      <w:divBdr>
        <w:top w:val="none" w:sz="0" w:space="0" w:color="auto"/>
        <w:left w:val="none" w:sz="0" w:space="0" w:color="auto"/>
        <w:bottom w:val="none" w:sz="0" w:space="0" w:color="auto"/>
        <w:right w:val="none" w:sz="0" w:space="0" w:color="auto"/>
      </w:divBdr>
    </w:div>
    <w:div w:id="701589497">
      <w:bodyDiv w:val="1"/>
      <w:marLeft w:val="0"/>
      <w:marRight w:val="0"/>
      <w:marTop w:val="0"/>
      <w:marBottom w:val="0"/>
      <w:divBdr>
        <w:top w:val="none" w:sz="0" w:space="0" w:color="auto"/>
        <w:left w:val="none" w:sz="0" w:space="0" w:color="auto"/>
        <w:bottom w:val="none" w:sz="0" w:space="0" w:color="auto"/>
        <w:right w:val="none" w:sz="0" w:space="0" w:color="auto"/>
      </w:divBdr>
    </w:div>
    <w:div w:id="1688822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6501471/"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9AF190086C2545AEB82226F88EB264" ma:contentTypeVersion="7" ma:contentTypeDescription="Create a new document." ma:contentTypeScope="" ma:versionID="f58c99f42fa9fce2ed7ac6be810475ae">
  <xsd:schema xmlns:xsd="http://www.w3.org/2001/XMLSchema" xmlns:xs="http://www.w3.org/2001/XMLSchema" xmlns:p="http://schemas.microsoft.com/office/2006/metadata/properties" xmlns:ns3="92ad4143-1d2a-4421-92df-1932ad245533" xmlns:ns4="4bd90c60-05b7-4795-bbb3-6b3f4a1257c2" targetNamespace="http://schemas.microsoft.com/office/2006/metadata/properties" ma:root="true" ma:fieldsID="dddba713408d5a50ce5984be2b6bb189" ns3:_="" ns4:_="">
    <xsd:import namespace="92ad4143-1d2a-4421-92df-1932ad245533"/>
    <xsd:import namespace="4bd90c60-05b7-4795-bbb3-6b3f4a1257c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ad4143-1d2a-4421-92df-1932ad2455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d90c60-05b7-4795-bbb3-6b3f4a1257c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B02DEA8-9DB6-445C-9992-4F7C4F1B74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ad4143-1d2a-4421-92df-1932ad245533"/>
    <ds:schemaRef ds:uri="4bd90c60-05b7-4795-bbb3-6b3f4a1257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1736BA-ACB9-4C95-8C04-4FF464FA6AB0}">
  <ds:schemaRefs>
    <ds:schemaRef ds:uri="http://schemas.microsoft.com/sharepoint/v3/contenttype/forms"/>
  </ds:schemaRefs>
</ds:datastoreItem>
</file>

<file path=customXml/itemProps3.xml><?xml version="1.0" encoding="utf-8"?>
<ds:datastoreItem xmlns:ds="http://schemas.openxmlformats.org/officeDocument/2006/customXml" ds:itemID="{98FC6828-0642-4359-9039-B95E737C0E8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168</Words>
  <Characters>666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Julia Edelman</cp:lastModifiedBy>
  <cp:revision>2</cp:revision>
  <dcterms:created xsi:type="dcterms:W3CDTF">2022-06-01T20:37:00Z</dcterms:created>
  <dcterms:modified xsi:type="dcterms:W3CDTF">2022-06-01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9AF190086C2545AEB82226F88EB264</vt:lpwstr>
  </property>
</Properties>
</file>